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Feb</w:t>
      </w:r>
      <w:r>
        <w:t xml:space="preserve"> </w:t>
      </w:r>
      <w:r>
        <w:t xml:space="preserve">22</w:t>
      </w:r>
      <w:r>
        <w:t xml:space="preserve"> </w:t>
      </w:r>
      <w:r>
        <w:t xml:space="preserve">00:02:1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4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CommentTok"/>
        </w:rPr>
        <w:t xml:space="preserve">#Setup environment</w:t>
      </w:r>
      <w:r>
        <w:br w:type="textWrapping"/>
      </w:r>
      <w:r>
        <w:rPr>
          <w:rStyle w:val="NormalTok"/>
        </w:rPr>
        <w:t xml:space="preserve">spamPath =</w:t>
      </w:r>
      <w:r>
        <w:rPr>
          <w:rStyle w:val="StringTok"/>
        </w:rPr>
        <w:t xml:space="preserve"> "/home/student/container-data/RDataScience/SpamAssassinMessages"</w:t>
      </w:r>
      <w:r>
        <w:br w:type="textWrapping"/>
      </w: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)</w:t>
      </w:r>
      <w:r>
        <w:br w:type="textWrapping"/>
      </w:r>
      <w:r>
        <w:rPr>
          <w:rStyle w:val="NormalTok"/>
        </w:rPr>
        <w:t xml:space="preserve">full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</w:t>
      </w:r>
      <w:r>
        <w:br w:type="textWrapping"/>
      </w:r>
      <w:r>
        <w:br w:type="textWrapping"/>
      </w:r>
      <w:r>
        <w:rPr>
          <w:rStyle w:val="NormalTok"/>
        </w:rPr>
        <w:t xml:space="preserve">##Functions from chapter 3 that are necessary</w:t>
      </w:r>
      <w:r>
        <w:br w:type="textWrapping"/>
      </w:r>
      <w:r>
        <w:rPr>
          <w:rStyle w:val="NormalTok"/>
        </w:rPr>
        <w:t xml:space="preserve">include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tringLo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litMess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plitPoi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litPoint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eader[boundaryI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bounda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eanText =function(msg) 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indMsgWord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, stopWor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msg), </w:t>
      </w:r>
      <w:r>
        <w:rPr>
          <w:rStyle w:val="StringTok"/>
        </w:rPr>
        <w:t xml:space="preserve">"[[:blank:]</w:t>
      </w:r>
      <w:r>
        <w:rPr>
          <w:rStyle w:val="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empty and 1 letter 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!( word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include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ean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opWords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SW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Words)</w:t>
      </w:r>
      <w:r>
        <w:br w:type="textWrapping"/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, length)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Use the test indices to select word lists for test messages.</w:t>
      </w:r>
      <w:r>
        <w:br w:type="textWrapping"/>
      </w:r>
      <w:r>
        <w:rPr>
          <w:rStyle w:val="CommentTok"/>
        </w:rPr>
        <w:t xml:space="preserve"># Use training indices to select word lists for training messages.</w:t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computeFreqs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mputeMsgLL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!present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adEma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rieve the names of files in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ify the first line to create a key:value pai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-From:"</w:t>
      </w:r>
      <w:r>
        <w:rPr>
          <w:rStyle w:val="NormalTok"/>
        </w:rPr>
        <w:t xml:space="preserve">, hea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cf</w:t>
      </w:r>
      <w:r>
        <w:rPr>
          <w:rStyle w:val="NormalTok"/>
        </w:rPr>
        <w:t xml:space="preserve">(tch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ose the connection now that we are done reading from 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tc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header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pKe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Mat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aderVe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aderMat), dupKey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eader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contentTyp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oundary</w:t>
      </w:r>
      <w:r>
        <w:rPr>
          <w:rStyle w:val="NormalTok"/>
        </w:rPr>
        <w:t xml:space="preserve">(contentTyp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ending boundary is missing, make the end of the file the end of the attach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eStringL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the locations of the beginning boundary strings for attachments, the ending boundary str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the location of the last line of the main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sure to handle case of no beginn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Loc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Last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bStringLoc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StringLocs[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,  eStringLo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Last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actual body of the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LastLine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end any lines after ending boundary string to the bod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g, body[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s the attachments if any ex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attachLocs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s obtained from differences of boundary string locations for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L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ttachLoc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tachTypes will return the content type, non-ending attachmen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undary locations and ending boundary lo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arch for Content-Type in attachments portion of the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t present, set MIMEType as 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extract the value from Content-Type fie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unction(begL, end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Cc]ontent-[Tt]ype"</w:t>
      </w:r>
      <w:r>
        <w:rPr>
          <w:rStyle w:val="NormalTok"/>
        </w:rPr>
        <w:t xml:space="preserve">, body[ (begL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ndL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ME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[ beg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Tval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ME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*[Cc]ontent-[Tt]ype: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CTval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IMETyp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 attachLocs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ttachLocs)], attachLoc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a list containing the message body and a data frame containing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attachment lengths and the 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attachLocs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, </w:t>
      </w:r>
      <w:r>
        <w:rPr>
          <w:rStyle w:val="DataTypeTok"/>
        </w:rPr>
        <w:t xml:space="preserve">attach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tach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Le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ttachTyp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                               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NormalTok"/>
        </w:rPr>
        <w:t xml:space="preserve">processAllEma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</w:t>
      </w:r>
      <w:r>
        <w:rPr>
          <w:rStyle w:val="DataTypeTok"/>
        </w:rPr>
        <w:t xml:space="preserve">isSp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Email</w:t>
      </w:r>
      <w:r>
        <w:rPr>
          <w:rStyle w:val="NormalTok"/>
        </w:rPr>
        <w:t xml:space="preserve">(dir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ss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ss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s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s header as named character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Split, function(msg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ssHeader</w:t>
      </w:r>
      <w:r>
        <w:rPr>
          <w:rStyle w:val="NormalTok"/>
        </w:rPr>
        <w:t xml:space="preserve">(msg$head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content-type key (used to figure out if there are attachments there: referenced in a key-value pai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[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the body (data clean up with e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ich email have attachments (look for cases that we have mult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 *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ntentTyp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summary stats for attachments and the shorter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process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Types[hasAttach]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ttList, function(attEl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El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Info[ hasAttach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ttLi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attEl) attEl$attach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pare return structure (listifying header, body, attach, and is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unction(header, body, attach, isSpa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pa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Spam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, </w:t>
      </w:r>
      <w:r>
        <w:rPr>
          <w:rStyle w:val="DataTypeTok"/>
        </w:rPr>
        <w:t xml:space="preserve">att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ac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, bodyList, attachInfo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sSpam, n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mailLis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email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8</w:t>
      </w:r>
      <w:r>
        <w:br w:type="textWrapping"/>
      </w:r>
      <w:r>
        <w:rPr>
          <w:rStyle w:val="NormalTok"/>
        </w:rPr>
        <w:t xml:space="preserve">computeFreqs2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/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mputeMsgLL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!present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2</w:t>
      </w:r>
      <w:r>
        <w:rPr>
          <w:rStyle w:val="NormalTok"/>
        </w:rPr>
        <w:t xml:space="preserve">(trainMsgWords, trainIsSpam)</w:t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2, trainTable)</w:t>
      </w:r>
      <w:r>
        <w:br w:type="textWrapping"/>
      </w:r>
      <w:r>
        <w:br w:type="textWrapping"/>
      </w:r>
      <w:r>
        <w:rPr>
          <w:rStyle w:val="CommentTok"/>
        </w:rPr>
        <w:t xml:space="preserve">#time taken for testLLR2 (my new function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2, trainTable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139.557   1.085 140.536</w:t>
      </w:r>
    </w:p>
    <w:p>
      <w:pPr>
        <w:pStyle w:val="SourceCode"/>
      </w:pPr>
      <w:r>
        <w:rPr>
          <w:rStyle w:val="CommentTok"/>
        </w:rPr>
        <w:t xml:space="preserve">#time taken for testLLR (function written in class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124.438   1.009 125.56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testLLR, testIsSpam, summary)</w:t>
      </w:r>
    </w:p>
    <w:p>
      <w:pPr>
        <w:pStyle w:val="SourceCode"/>
      </w:pPr>
      <w:r>
        <w:rPr>
          <w:rStyle w:val="VerbatimChar"/>
        </w:rPr>
        <w:t xml:space="preserve">## $`FALS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-Inf    -181    -155            -136     Inf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U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-116     -45       4     Inf      98     Inf</w:t>
      </w:r>
    </w:p>
    <w:p>
      <w:pPr>
        <w:pStyle w:val="SourceCode"/>
      </w:pPr>
      <w:r>
        <w:rPr>
          <w:rStyle w:val="CommentTok"/>
        </w:rPr>
        <w:t xml:space="preserve">#self defined accuracy function to evaluate strength of models</w:t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LRVals, testIsSpa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RVal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ue =&gt; is 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ify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s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rec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sSpa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8735558</w:t>
      </w:r>
    </w:p>
    <w:p>
      <w:pPr>
        <w:pStyle w:val="SourceCode"/>
      </w:pPr>
      <w:r>
        <w:rPr>
          <w:rStyle w:val="CommentTok"/>
        </w:rPr>
        <w:t xml:space="preserve">#Old model accuracy: 0.9396662</w:t>
      </w:r>
      <w:r>
        <w:br w:type="textWrapping"/>
      </w:r>
      <w:r>
        <w:rPr>
          <w:rStyle w:val="CommentTok"/>
        </w:rPr>
        <w:t xml:space="preserve">#New model accuracy: 0.8735558</w:t>
      </w:r>
      <w:r>
        <w:br w:type="textWrapping"/>
      </w:r>
      <w:r>
        <w:br w:type="textWrapping"/>
      </w:r>
      <w:r>
        <w:rPr>
          <w:rStyle w:val="NormalTok"/>
        </w:rPr>
        <w:t xml:space="preserve">##Q9</w:t>
      </w:r>
      <w:r>
        <w:br w:type="textWrapping"/>
      </w:r>
      <w:r>
        <w:rPr>
          <w:rStyle w:val="NormalTok"/>
        </w:rPr>
        <w:t xml:space="preserve">computeFreqs3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bow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[bow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bow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[bow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By changing the bow, line 'wordTable["spam", names(counts.spam)] = counts.spam + .5' gives an error as the there are an unequal number of rows in the matrix</w:t>
      </w:r>
      <w:r>
        <w:br w:type="textWrapping"/>
      </w:r>
      <w:r>
        <w:br w:type="textWrapping"/>
      </w:r>
      <w:r>
        <w:rPr>
          <w:rStyle w:val="NormalTok"/>
        </w:rPr>
        <w:t xml:space="preserve">##Q13</w:t>
      </w:r>
      <w:r>
        <w:br w:type="textWrapping"/>
      </w:r>
      <w:r>
        <w:rPr>
          <w:rStyle w:val="NormalTok"/>
        </w:rPr>
        <w:t xml:space="preserve">isYell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g$header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subject exists, remove non-alpha charac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$header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e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lete all upper case characters and see if there are any characters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l)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sYellin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$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body exists, remove non-alpha charac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s all empty 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s[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line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lete all upper case charac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case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unt number of lines that now have zero characters and return that value as the result of the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caselines[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lowercaselines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ing percent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, percent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ercent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Q14</w:t>
      </w:r>
      <w:r>
        <w:br w:type="textWrapping"/>
      </w:r>
      <w:r>
        <w:rPr>
          <w:rStyle w:val="NormalTok"/>
        </w:rPr>
        <w:t xml:space="preserve">is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g$header) &amp;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*Re:"</w:t>
      </w:r>
      <w:r>
        <w:rPr>
          <w:rStyle w:val="NormalTok"/>
        </w:rPr>
        <w:t xml:space="preserve">, msg$header[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]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sR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g$header)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*Re:"</w:t>
      </w:r>
      <w:r>
        <w:rPr>
          <w:rStyle w:val="NormalTok"/>
        </w:rPr>
        <w:t xml:space="preserve">, msg$header[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]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*Fwd: Re:"</w:t>
      </w:r>
      <w:r>
        <w:rPr>
          <w:rStyle w:val="NormalTok"/>
        </w:rPr>
        <w:t xml:space="preserve">, msg$header[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]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sR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g$header) &amp;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:"</w:t>
      </w:r>
      <w:r>
        <w:rPr>
          <w:rStyle w:val="NormalTok"/>
        </w:rPr>
        <w:t xml:space="preserve">, msg$header[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]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mailStru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processAllEmail, fullDirNames, </w:t>
      </w:r>
      <w:r>
        <w:rPr>
          <w:rStyle w:val="DataTypeTok"/>
        </w:rPr>
        <w:t xml:space="preserve">isSp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NormalTok"/>
        </w:rPr>
        <w:t xml:space="preserve">emailStru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emailStruc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truct, isRe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4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truct, isRe2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4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truct, isRe3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4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8c70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.R</dc:title>
  <dc:creator>student</dc:creator>
</cp:coreProperties>
</file>